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6965C" w14:textId="77777777" w:rsidR="00595B2A" w:rsidRPr="008661D9" w:rsidRDefault="00595B2A" w:rsidP="00595B2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52"/>
          <w:szCs w:val="24"/>
          <w:u w:val="single"/>
          <w:lang w:eastAsia="en-IN"/>
        </w:rPr>
      </w:pPr>
      <w:r w:rsidRPr="008661D9">
        <w:rPr>
          <w:rFonts w:ascii="Calibri" w:eastAsia="Times New Roman" w:hAnsi="Calibri" w:cs="Calibri"/>
          <w:color w:val="000000"/>
          <w:sz w:val="52"/>
          <w:szCs w:val="24"/>
          <w:u w:val="single"/>
          <w:lang w:eastAsia="en-IN"/>
        </w:rPr>
        <w:t>R.V.R &amp; J.C. COLLEGE OF ENGINEERING</w:t>
      </w:r>
    </w:p>
    <w:p w14:paraId="4C417C33" w14:textId="3A030098" w:rsidR="00595B2A" w:rsidRDefault="00595B2A" w:rsidP="00595B2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</w:pPr>
      <w:proofErr w:type="gramStart"/>
      <w:r w:rsidRPr="008661D9">
        <w:rPr>
          <w:rFonts w:ascii="Calibri" w:eastAsia="Times New Roman" w:hAnsi="Calibri" w:cs="Calibri"/>
          <w:bCs/>
          <w:color w:val="000000"/>
          <w:sz w:val="44"/>
          <w:szCs w:val="24"/>
          <w:u w:val="single"/>
          <w:lang w:eastAsia="en-IN"/>
        </w:rPr>
        <w:t>1(</w:t>
      </w:r>
      <w:proofErr w:type="gramEnd"/>
      <w:r w:rsidRPr="008661D9">
        <w:rPr>
          <w:rFonts w:ascii="Calibri" w:eastAsia="Times New Roman" w:hAnsi="Calibri" w:cs="Calibri"/>
          <w:bCs/>
          <w:color w:val="000000"/>
          <w:sz w:val="44"/>
          <w:szCs w:val="24"/>
          <w:u w:val="single"/>
          <w:lang w:eastAsia="en-IN"/>
        </w:rPr>
        <w:t>A) ENGR COY NCC::NCC UNIT-BOYS WING</w:t>
      </w:r>
    </w:p>
    <w:p w14:paraId="5110DE86" w14:textId="2F0F17D4" w:rsidR="00B1177B" w:rsidRPr="00B1177B" w:rsidRDefault="00595B2A" w:rsidP="00B1177B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36"/>
          <w:szCs w:val="24"/>
          <w:lang w:eastAsia="en-IN"/>
        </w:rPr>
      </w:pPr>
      <w:r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>L</w:t>
      </w:r>
      <w:bookmarkStart w:id="0" w:name="_GoBack"/>
      <w:bookmarkEnd w:id="0"/>
      <w:r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>ist of NCC cadets</w:t>
      </w:r>
    </w:p>
    <w:p w14:paraId="7A3A8EEE" w14:textId="77777777" w:rsidR="001B5C8F" w:rsidRDefault="001B5C8F" w:rsidP="00B1177B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46"/>
        <w:gridCol w:w="1369"/>
        <w:gridCol w:w="1535"/>
        <w:gridCol w:w="1380"/>
        <w:gridCol w:w="1659"/>
        <w:gridCol w:w="1717"/>
      </w:tblGrid>
      <w:tr w:rsidR="00810830" w:rsidRPr="00810830" w14:paraId="0E6B93B8" w14:textId="77777777" w:rsidTr="00810830">
        <w:trPr>
          <w:trHeight w:val="330"/>
        </w:trPr>
        <w:tc>
          <w:tcPr>
            <w:tcW w:w="13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8C39F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YEAR OF ADMISSION</w:t>
            </w:r>
          </w:p>
        </w:tc>
        <w:tc>
          <w:tcPr>
            <w:tcW w:w="1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5A38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FIRST YEAR OF NCC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C00434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SECOND YEAR OF NCC</w:t>
            </w:r>
          </w:p>
        </w:tc>
        <w:tc>
          <w:tcPr>
            <w:tcW w:w="14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6E30A3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THIRD YEAR OF NCC</w:t>
            </w:r>
          </w:p>
        </w:tc>
        <w:tc>
          <w:tcPr>
            <w:tcW w:w="17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C8681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“B” CERTIFICATE</w:t>
            </w:r>
          </w:p>
        </w:tc>
        <w:tc>
          <w:tcPr>
            <w:tcW w:w="17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D0B990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“C” CERTIFICATE</w:t>
            </w:r>
          </w:p>
        </w:tc>
      </w:tr>
      <w:tr w:rsidR="00810830" w:rsidRPr="00810830" w14:paraId="2C007273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EBB7B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2-2013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3B3C04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9+5=34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A5997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CBE485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nil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ACD62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76073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9</w:t>
            </w:r>
          </w:p>
        </w:tc>
      </w:tr>
      <w:tr w:rsidR="00810830" w:rsidRPr="00810830" w14:paraId="5ED4188D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335D9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3-2014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559A9CC9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D9B92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C5EDA2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nil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A1F2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nil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CA7AC1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31</w:t>
            </w:r>
          </w:p>
        </w:tc>
      </w:tr>
      <w:tr w:rsidR="00810830" w:rsidRPr="00810830" w14:paraId="7B3D978B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BEBC48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4-2015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14:paraId="7549CE93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2B86D4FD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A5C3D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nil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76925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69A075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nil</w:t>
            </w:r>
          </w:p>
        </w:tc>
      </w:tr>
      <w:tr w:rsidR="00810830" w:rsidRPr="00810830" w14:paraId="6E18F313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BB732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5-2016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noWrap/>
            <w:vAlign w:val="center"/>
            <w:hideMark/>
          </w:tcPr>
          <w:p w14:paraId="61DFAAD7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14:paraId="5CA9E45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7CAA4043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14:paraId="2A7035F0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2DD20BB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9</w:t>
            </w:r>
          </w:p>
        </w:tc>
      </w:tr>
      <w:tr w:rsidR="00810830" w:rsidRPr="00810830" w14:paraId="65B7DEB7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2208E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6-2017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7417BCC7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noWrap/>
            <w:vAlign w:val="center"/>
            <w:hideMark/>
          </w:tcPr>
          <w:p w14:paraId="4DB20C4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14:paraId="428E3F3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1+6=27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noWrap/>
            <w:vAlign w:val="center"/>
            <w:hideMark/>
          </w:tcPr>
          <w:p w14:paraId="661CBE28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14:paraId="77B7EACE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7</w:t>
            </w:r>
          </w:p>
        </w:tc>
      </w:tr>
      <w:tr w:rsidR="00810830" w:rsidRPr="00810830" w14:paraId="7894A87A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E7F250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7-2018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66FF"/>
            <w:noWrap/>
            <w:vAlign w:val="center"/>
            <w:hideMark/>
          </w:tcPr>
          <w:p w14:paraId="3247CD1E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0794BA83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noWrap/>
            <w:vAlign w:val="center"/>
            <w:hideMark/>
          </w:tcPr>
          <w:p w14:paraId="6FC3F96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4C44892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noWrap/>
            <w:vAlign w:val="center"/>
            <w:hideMark/>
          </w:tcPr>
          <w:p w14:paraId="7C4EDD81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  <w:tr w:rsidR="00810830" w:rsidRPr="00810830" w14:paraId="631BE2B2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105205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8-2019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14:paraId="5F2773D7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66FF"/>
            <w:noWrap/>
            <w:vAlign w:val="center"/>
            <w:hideMark/>
          </w:tcPr>
          <w:p w14:paraId="0793D9D9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4E190C09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66FF"/>
            <w:noWrap/>
            <w:vAlign w:val="center"/>
            <w:hideMark/>
          </w:tcPr>
          <w:p w14:paraId="31EF8392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4C974AC2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810830" w:rsidRPr="00810830" w14:paraId="720AD422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4A7E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19-202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AD9BB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14:paraId="58BFC255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66FF"/>
            <w:noWrap/>
            <w:vAlign w:val="center"/>
            <w:hideMark/>
          </w:tcPr>
          <w:p w14:paraId="4F8F2A31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14:paraId="4252888C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66FF"/>
            <w:noWrap/>
            <w:vAlign w:val="center"/>
            <w:hideMark/>
          </w:tcPr>
          <w:p w14:paraId="734D282A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  <w:tr w:rsidR="00810830" w:rsidRPr="00810830" w14:paraId="07519111" w14:textId="77777777" w:rsidTr="00810830">
        <w:trPr>
          <w:trHeight w:val="330"/>
        </w:trPr>
        <w:tc>
          <w:tcPr>
            <w:tcW w:w="13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90661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020-2021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66B9D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B3E99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14:paraId="79ED683E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C50BAF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5E0779" w14:textId="77777777" w:rsidR="00810830" w:rsidRPr="00810830" w:rsidRDefault="00810830" w:rsidP="008108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8108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</w:tbl>
    <w:p w14:paraId="201E5C9E" w14:textId="77777777" w:rsidR="00810830" w:rsidRDefault="00810830" w:rsidP="00B1177B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p w14:paraId="64B296B0" w14:textId="543F6BFB" w:rsidR="00B1177B" w:rsidRPr="00B1177B" w:rsidRDefault="00B1177B" w:rsidP="00B1177B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1177B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From 2013-2014 academic year </w:t>
      </w:r>
      <w:r w:rsidR="00780CD2" w:rsidRPr="00B1177B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onwards,</w:t>
      </w:r>
      <w:r w:rsidRPr="00B1177B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NCC course has been revised for three years</w:t>
      </w:r>
    </w:p>
    <w:p w14:paraId="324BB9E0" w14:textId="77777777" w:rsidR="00B1177B" w:rsidRDefault="00B1177B" w:rsidP="00B1177B">
      <w:pPr>
        <w:rPr>
          <w:lang w:val="en-US"/>
        </w:rPr>
      </w:pPr>
    </w:p>
    <w:p w14:paraId="1E269B59" w14:textId="77777777" w:rsidR="00873772" w:rsidRDefault="00873772" w:rsidP="00B1177B">
      <w:pPr>
        <w:rPr>
          <w:lang w:val="en-US"/>
        </w:rPr>
      </w:pPr>
    </w:p>
    <w:p w14:paraId="4A22580F" w14:textId="77777777" w:rsidR="00873772" w:rsidRDefault="00873772" w:rsidP="00B1177B">
      <w:pPr>
        <w:rPr>
          <w:lang w:val="en-US"/>
        </w:rPr>
      </w:pPr>
    </w:p>
    <w:p w14:paraId="2299102B" w14:textId="77777777" w:rsidR="00873772" w:rsidRDefault="00873772" w:rsidP="00B1177B">
      <w:pPr>
        <w:rPr>
          <w:lang w:val="en-US"/>
        </w:rPr>
      </w:pPr>
    </w:p>
    <w:p w14:paraId="650DF77E" w14:textId="77777777" w:rsidR="00873772" w:rsidRDefault="00873772" w:rsidP="00B1177B">
      <w:pPr>
        <w:rPr>
          <w:lang w:val="en-US"/>
        </w:rPr>
      </w:pPr>
    </w:p>
    <w:p w14:paraId="63DC8D9D" w14:textId="77777777" w:rsidR="00873772" w:rsidRDefault="00873772" w:rsidP="00B1177B">
      <w:pPr>
        <w:rPr>
          <w:lang w:val="en-US"/>
        </w:rPr>
      </w:pPr>
    </w:p>
    <w:p w14:paraId="1F31AF02" w14:textId="77777777" w:rsidR="00873772" w:rsidRDefault="00873772" w:rsidP="00B1177B">
      <w:pPr>
        <w:rPr>
          <w:lang w:val="en-US"/>
        </w:rPr>
      </w:pPr>
    </w:p>
    <w:p w14:paraId="50139394" w14:textId="77777777" w:rsidR="00873772" w:rsidRDefault="00873772" w:rsidP="00B1177B">
      <w:pPr>
        <w:rPr>
          <w:lang w:val="en-US"/>
        </w:rPr>
      </w:pPr>
    </w:p>
    <w:p w14:paraId="1A1162EB" w14:textId="77777777" w:rsidR="00873772" w:rsidRDefault="00873772" w:rsidP="00B1177B">
      <w:pPr>
        <w:rPr>
          <w:lang w:val="en-US"/>
        </w:rPr>
      </w:pPr>
    </w:p>
    <w:p w14:paraId="280C9628" w14:textId="77777777" w:rsidR="00873772" w:rsidRDefault="00873772" w:rsidP="00B1177B">
      <w:pPr>
        <w:rPr>
          <w:lang w:val="en-US"/>
        </w:rPr>
      </w:pPr>
    </w:p>
    <w:p w14:paraId="05E94CA2" w14:textId="77777777" w:rsidR="00873772" w:rsidRDefault="00873772" w:rsidP="00B1177B">
      <w:pPr>
        <w:rPr>
          <w:lang w:val="en-US"/>
        </w:rPr>
      </w:pPr>
    </w:p>
    <w:p w14:paraId="622D9CFF" w14:textId="77777777" w:rsidR="00873772" w:rsidRDefault="00873772" w:rsidP="00B1177B">
      <w:pPr>
        <w:rPr>
          <w:lang w:val="en-US"/>
        </w:rPr>
      </w:pPr>
    </w:p>
    <w:p w14:paraId="0AECBAAE" w14:textId="77777777" w:rsidR="00873772" w:rsidRDefault="00873772" w:rsidP="00B1177B">
      <w:pPr>
        <w:rPr>
          <w:lang w:val="en-US"/>
        </w:rPr>
      </w:pPr>
    </w:p>
    <w:p w14:paraId="36C26919" w14:textId="77777777" w:rsidR="00873772" w:rsidRDefault="00873772" w:rsidP="00B1177B">
      <w:pPr>
        <w:rPr>
          <w:lang w:val="en-US"/>
        </w:rPr>
      </w:pPr>
    </w:p>
    <w:p w14:paraId="5B46AD49" w14:textId="77777777" w:rsidR="00873772" w:rsidRDefault="00873772" w:rsidP="00B1177B">
      <w:pPr>
        <w:rPr>
          <w:lang w:val="en-US"/>
        </w:rPr>
      </w:pPr>
    </w:p>
    <w:p w14:paraId="4172B51E" w14:textId="77777777" w:rsidR="00873772" w:rsidRDefault="00873772" w:rsidP="00B1177B">
      <w:pPr>
        <w:rPr>
          <w:lang w:val="en-US"/>
        </w:rPr>
      </w:pPr>
    </w:p>
    <w:p w14:paraId="689B1371" w14:textId="77777777" w:rsidR="00873772" w:rsidRDefault="00873772" w:rsidP="00B1177B">
      <w:pPr>
        <w:rPr>
          <w:lang w:val="en-US"/>
        </w:rPr>
      </w:pPr>
    </w:p>
    <w:sectPr w:rsidR="00873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bcwMDeyMLGwsDRR0lEKTi0uzszPAykwrAUA5kEJVywAAAA="/>
  </w:docVars>
  <w:rsids>
    <w:rsidRoot w:val="00B1177B"/>
    <w:rsid w:val="001B5C8F"/>
    <w:rsid w:val="00294BFB"/>
    <w:rsid w:val="00452F84"/>
    <w:rsid w:val="00595B2A"/>
    <w:rsid w:val="0060696F"/>
    <w:rsid w:val="006817FE"/>
    <w:rsid w:val="00700E2C"/>
    <w:rsid w:val="00780CD2"/>
    <w:rsid w:val="00786F8F"/>
    <w:rsid w:val="00810830"/>
    <w:rsid w:val="00873772"/>
    <w:rsid w:val="008A0711"/>
    <w:rsid w:val="00A37D28"/>
    <w:rsid w:val="00B1177B"/>
    <w:rsid w:val="00BA4E37"/>
    <w:rsid w:val="00D75689"/>
    <w:rsid w:val="00F20165"/>
    <w:rsid w:val="00FA5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12B80"/>
  <w15:docId w15:val="{A0CB1E59-BAB6-4783-ADFD-70CB30742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17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737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TARA CHAND</cp:lastModifiedBy>
  <cp:revision>2</cp:revision>
  <cp:lastPrinted>2020-02-05T05:01:00Z</cp:lastPrinted>
  <dcterms:created xsi:type="dcterms:W3CDTF">2021-02-14T16:46:00Z</dcterms:created>
  <dcterms:modified xsi:type="dcterms:W3CDTF">2021-02-14T16:46:00Z</dcterms:modified>
</cp:coreProperties>
</file>